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a154e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ca1a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1T04:13:27Z</dcterms:created>
  <dcterms:modified xsi:type="dcterms:W3CDTF">2017-02-11T04:13:27Z</dcterms:modified>
</cp:coreProperties>
</file>